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27BD16" w14:textId="30F9774E" w:rsidR="001F2129" w:rsidRPr="001F2129" w:rsidRDefault="00EB55A0" w:rsidP="001F2129">
      <w:pPr>
        <w:pStyle w:val="Ttulo2"/>
        <w:spacing w:before="0" w:line="240" w:lineRule="auto"/>
        <w:jc w:val="center"/>
        <w:rPr>
          <w:rFonts w:ascii="Times New Roman" w:eastAsia="Arial" w:hAnsi="Times New Roman" w:cs="Times New Roman"/>
          <w:bCs w:val="0"/>
          <w:color w:val="auto"/>
          <w:sz w:val="32"/>
          <w:szCs w:val="24"/>
          <w:lang w:val="en-US"/>
        </w:rPr>
      </w:pPr>
      <w:bookmarkStart w:id="0" w:name="_Toc96616333"/>
      <w:r>
        <w:rPr>
          <w:rFonts w:ascii="Times New Roman" w:eastAsia="Arial" w:hAnsi="Times New Roman" w:cs="Times New Roman"/>
          <w:bCs w:val="0"/>
          <w:color w:val="auto"/>
          <w:sz w:val="32"/>
          <w:szCs w:val="24"/>
          <w:lang w:val="en-US"/>
        </w:rPr>
        <w:t xml:space="preserve">Table </w:t>
      </w:r>
      <w:r w:rsidR="00B00566">
        <w:rPr>
          <w:rFonts w:ascii="Times New Roman" w:eastAsia="Arial" w:hAnsi="Times New Roman" w:cs="Times New Roman"/>
          <w:bCs w:val="0"/>
          <w:color w:val="auto"/>
          <w:sz w:val="32"/>
          <w:szCs w:val="24"/>
          <w:lang w:val="en-US"/>
        </w:rPr>
        <w:t>S</w:t>
      </w:r>
      <w:r w:rsidR="0093153B">
        <w:rPr>
          <w:rFonts w:ascii="Times New Roman" w:eastAsia="Arial" w:hAnsi="Times New Roman" w:cs="Times New Roman"/>
          <w:bCs w:val="0"/>
          <w:color w:val="auto"/>
          <w:sz w:val="32"/>
          <w:szCs w:val="24"/>
          <w:lang w:val="en-US"/>
        </w:rPr>
        <w:t>4</w:t>
      </w:r>
    </w:p>
    <w:p w14:paraId="6A8DAB50" w14:textId="77777777" w:rsidR="001F2129" w:rsidRPr="001F2129" w:rsidRDefault="001F2129" w:rsidP="001F212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F2129">
        <w:rPr>
          <w:rFonts w:ascii="Times New Roman" w:hAnsi="Times New Roman" w:cs="Times New Roman"/>
          <w:b/>
          <w:bCs/>
          <w:sz w:val="24"/>
          <w:szCs w:val="24"/>
        </w:rPr>
        <w:t>Manuscript Title</w:t>
      </w:r>
    </w:p>
    <w:bookmarkEnd w:id="0"/>
    <w:p w14:paraId="4FC88ADB" w14:textId="116AD0D1" w:rsidR="004C6C8F" w:rsidRDefault="004C6C8F" w:rsidP="004C6C8F">
      <w:pPr>
        <w:spacing w:after="0" w:line="240" w:lineRule="auto"/>
        <w:jc w:val="both"/>
        <w:rPr>
          <w:rFonts w:ascii="Times New Roman" w:eastAsia="Arial" w:hAnsi="Times New Roman" w:cs="Times New Roman"/>
          <w:sz w:val="24"/>
          <w:szCs w:val="24"/>
          <w:lang w:val="en-US"/>
        </w:rPr>
      </w:pPr>
      <w:r w:rsidRPr="004C6C8F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Genetic structure of </w:t>
      </w:r>
      <w:r w:rsidRPr="00B00566">
        <w:rPr>
          <w:rFonts w:ascii="Times New Roman" w:eastAsia="Arial" w:hAnsi="Times New Roman" w:cs="Times New Roman"/>
          <w:i/>
          <w:iCs/>
          <w:sz w:val="24"/>
          <w:szCs w:val="24"/>
          <w:lang w:val="en-US"/>
        </w:rPr>
        <w:t xml:space="preserve">Pinna </w:t>
      </w:r>
      <w:proofErr w:type="spellStart"/>
      <w:r w:rsidRPr="00B00566">
        <w:rPr>
          <w:rFonts w:ascii="Times New Roman" w:eastAsia="Arial" w:hAnsi="Times New Roman" w:cs="Times New Roman"/>
          <w:i/>
          <w:iCs/>
          <w:sz w:val="24"/>
          <w:szCs w:val="24"/>
          <w:lang w:val="en-US"/>
        </w:rPr>
        <w:t>rudis</w:t>
      </w:r>
      <w:proofErr w:type="spellEnd"/>
      <w:r w:rsidRPr="004C6C8F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L. 1758 (Mollusca, Bivalvia, </w:t>
      </w:r>
      <w:proofErr w:type="spellStart"/>
      <w:r w:rsidRPr="004C6C8F">
        <w:rPr>
          <w:rFonts w:ascii="Times New Roman" w:eastAsia="Arial" w:hAnsi="Times New Roman" w:cs="Times New Roman"/>
          <w:sz w:val="24"/>
          <w:szCs w:val="24"/>
          <w:lang w:val="en-US"/>
        </w:rPr>
        <w:t>Pinnidae</w:t>
      </w:r>
      <w:proofErr w:type="spellEnd"/>
      <w:r w:rsidRPr="004C6C8F">
        <w:rPr>
          <w:rFonts w:ascii="Times New Roman" w:eastAsia="Arial" w:hAnsi="Times New Roman" w:cs="Times New Roman"/>
          <w:sz w:val="24"/>
          <w:szCs w:val="24"/>
          <w:lang w:val="en-US"/>
        </w:rPr>
        <w:t>) in the Cabo Verde Islands (Central-East Atlantic)</w:t>
      </w:r>
    </w:p>
    <w:p w14:paraId="3D6A6964" w14:textId="77777777" w:rsidR="004C6C8F" w:rsidRPr="001F2129" w:rsidRDefault="004C6C8F" w:rsidP="004C6C8F">
      <w:pPr>
        <w:spacing w:after="0" w:line="240" w:lineRule="auto"/>
        <w:jc w:val="both"/>
        <w:rPr>
          <w:rFonts w:ascii="Times New Roman" w:eastAsia="Arial" w:hAnsi="Times New Roman" w:cs="Times New Roman"/>
          <w:b/>
          <w:bCs/>
          <w:kern w:val="2"/>
          <w:sz w:val="24"/>
          <w:szCs w:val="24"/>
          <w:lang w:eastAsia="zh-CN" w:bidi="hi-IN"/>
        </w:rPr>
      </w:pPr>
    </w:p>
    <w:p w14:paraId="5B83CCF2" w14:textId="77777777" w:rsidR="004C6C8F" w:rsidRPr="006545CF" w:rsidRDefault="004C6C8F" w:rsidP="004C6C8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6545CF">
        <w:rPr>
          <w:rFonts w:ascii="Times New Roman" w:hAnsi="Times New Roman" w:cs="Times New Roman"/>
          <w:b/>
          <w:bCs/>
          <w:sz w:val="24"/>
          <w:szCs w:val="24"/>
          <w:lang w:val="pt-BR"/>
        </w:rPr>
        <w:t>Authors</w:t>
      </w:r>
    </w:p>
    <w:p w14:paraId="6A5A5480" w14:textId="77777777" w:rsidR="004C6C8F" w:rsidRPr="002D3B0C" w:rsidRDefault="004C6C8F" w:rsidP="004C6C8F">
      <w:pPr>
        <w:spacing w:after="0" w:line="240" w:lineRule="auto"/>
        <w:rPr>
          <w:rStyle w:val="orcid-id-https"/>
          <w:rFonts w:ascii="Times New Roman" w:hAnsi="Times New Roman" w:cs="Times New Roman"/>
          <w:sz w:val="24"/>
          <w:szCs w:val="24"/>
          <w:lang w:val="pt-BR"/>
        </w:rPr>
      </w:pP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Evandro Pires Lopes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, 2, 3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 Sarah Sofia Dos Santos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, Raquel Xavier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, 3</w:t>
      </w:r>
    </w:p>
    <w:p w14:paraId="2668A49E" w14:textId="77777777" w:rsidR="004C6C8F" w:rsidRPr="002D3B0C" w:rsidRDefault="004C6C8F" w:rsidP="004C6C8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Joana L Santos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, 3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, M Pilar Cabezas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4</w:t>
      </w:r>
      <w:r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,5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, Fernando Sequeira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, 3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, António Múrias dos Santos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, 3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</w:p>
    <w:p w14:paraId="17800D61" w14:textId="77777777" w:rsidR="004C6C8F" w:rsidRPr="001F2129" w:rsidRDefault="004C6C8F" w:rsidP="004C6C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</w:p>
    <w:p w14:paraId="268DFCC2" w14:textId="77777777" w:rsidR="004C6C8F" w:rsidRPr="001F54B1" w:rsidRDefault="004C6C8F" w:rsidP="004C6C8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1F54B1">
        <w:rPr>
          <w:rFonts w:ascii="Times New Roman" w:hAnsi="Times New Roman" w:cs="Times New Roman"/>
          <w:b/>
          <w:bCs/>
          <w:sz w:val="24"/>
          <w:szCs w:val="24"/>
          <w:lang w:val="pt-BR"/>
        </w:rPr>
        <w:t>Affiliations</w:t>
      </w:r>
    </w:p>
    <w:p w14:paraId="302672FF" w14:textId="77777777" w:rsidR="004C6C8F" w:rsidRPr="002D3B0C" w:rsidRDefault="004C6C8F" w:rsidP="004C6C8F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 Instituto de Engenharias e Ciências do Mar, Universidade Técnica do Atlântico, CP 163 São Vicente, Cabo Verde </w:t>
      </w:r>
    </w:p>
    <w:p w14:paraId="4E167647" w14:textId="77777777" w:rsidR="004C6C8F" w:rsidRPr="002D3B0C" w:rsidRDefault="004C6C8F" w:rsidP="004C6C8F">
      <w:pPr>
        <w:shd w:val="clear" w:color="auto" w:fill="FFFFFF"/>
        <w:suppressAutoHyphens w:val="0"/>
        <w:spacing w:after="120" w:line="24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 CIBIO, Centro de Investigação em Biodiversidade e Recursos Genéticos, InBIO Laboratório Associado, Campus de Vairão, Universidade Do Porto, 4485-661, Vairão, Portugal</w:t>
      </w:r>
    </w:p>
    <w:p w14:paraId="4EC4733C" w14:textId="77777777" w:rsidR="004C6C8F" w:rsidRPr="004C6C8F" w:rsidRDefault="004C6C8F" w:rsidP="004C6C8F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C6C8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4C6C8F">
        <w:rPr>
          <w:rFonts w:ascii="Times New Roman" w:hAnsi="Times New Roman" w:cs="Times New Roman"/>
          <w:sz w:val="24"/>
          <w:szCs w:val="24"/>
          <w:lang w:val="en-US"/>
        </w:rPr>
        <w:t xml:space="preserve"> BIOPOLIS Program in Genomics, Biodiversity and Land Planning, CIBIO, Campus de </w:t>
      </w:r>
      <w:proofErr w:type="spellStart"/>
      <w:r w:rsidRPr="004C6C8F">
        <w:rPr>
          <w:rFonts w:ascii="Times New Roman" w:hAnsi="Times New Roman" w:cs="Times New Roman"/>
          <w:sz w:val="24"/>
          <w:szCs w:val="24"/>
          <w:lang w:val="en-US"/>
        </w:rPr>
        <w:t>Vairão</w:t>
      </w:r>
      <w:proofErr w:type="spellEnd"/>
      <w:r w:rsidRPr="004C6C8F">
        <w:rPr>
          <w:rFonts w:ascii="Times New Roman" w:hAnsi="Times New Roman" w:cs="Times New Roman"/>
          <w:sz w:val="24"/>
          <w:szCs w:val="24"/>
          <w:lang w:val="en-US"/>
        </w:rPr>
        <w:t xml:space="preserve">, 4485-661, </w:t>
      </w:r>
      <w:proofErr w:type="spellStart"/>
      <w:r w:rsidRPr="004C6C8F">
        <w:rPr>
          <w:rFonts w:ascii="Times New Roman" w:hAnsi="Times New Roman" w:cs="Times New Roman"/>
          <w:sz w:val="24"/>
          <w:szCs w:val="24"/>
          <w:lang w:val="en-US"/>
        </w:rPr>
        <w:t>Vairão</w:t>
      </w:r>
      <w:proofErr w:type="spellEnd"/>
      <w:r w:rsidRPr="004C6C8F">
        <w:rPr>
          <w:rFonts w:ascii="Times New Roman" w:hAnsi="Times New Roman" w:cs="Times New Roman"/>
          <w:sz w:val="24"/>
          <w:szCs w:val="24"/>
          <w:lang w:val="en-US"/>
        </w:rPr>
        <w:t>, Portugal</w:t>
      </w:r>
    </w:p>
    <w:p w14:paraId="61859EC9" w14:textId="7CE00566" w:rsidR="004C6C8F" w:rsidRPr="00E22BF7" w:rsidRDefault="004C6C8F" w:rsidP="004C6C8F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E22BF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4</w:t>
      </w:r>
      <w:r w:rsidRPr="00E22BF7">
        <w:rPr>
          <w:rFonts w:ascii="Times New Roman" w:hAnsi="Times New Roman" w:cs="Times New Roman"/>
          <w:sz w:val="24"/>
          <w:szCs w:val="24"/>
          <w:lang w:val="en-US"/>
        </w:rPr>
        <w:t xml:space="preserve"> Centre of Molecular and Environmental Biology (CBMA) and ARNET-Aquatic Research Network, Department of Biology, University of Minho, Campus de </w:t>
      </w:r>
      <w:proofErr w:type="spellStart"/>
      <w:r w:rsidRPr="00E22BF7">
        <w:rPr>
          <w:rFonts w:ascii="Times New Roman" w:hAnsi="Times New Roman" w:cs="Times New Roman"/>
          <w:sz w:val="24"/>
          <w:szCs w:val="24"/>
          <w:lang w:val="en-US"/>
        </w:rPr>
        <w:t>Gualtar</w:t>
      </w:r>
      <w:proofErr w:type="spellEnd"/>
      <w:r w:rsidRPr="00E22BF7">
        <w:rPr>
          <w:rFonts w:ascii="Times New Roman" w:hAnsi="Times New Roman" w:cs="Times New Roman"/>
          <w:sz w:val="24"/>
          <w:szCs w:val="24"/>
          <w:lang w:val="en-US"/>
        </w:rPr>
        <w:t>, 4710-057 Braga, Portugal</w:t>
      </w:r>
      <w:r w:rsidRPr="00E22BF7">
        <w:rPr>
          <w:rFonts w:ascii="Times New Roman" w:hAnsi="Times New Roman" w:cs="Times New Roman"/>
          <w:sz w:val="24"/>
          <w:szCs w:val="24"/>
          <w:lang w:val="en-US"/>
        </w:rPr>
        <w:br/>
      </w:r>
      <w:r w:rsidR="006C1876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5</w:t>
      </w:r>
      <w:r w:rsidRPr="00E22BF7">
        <w:rPr>
          <w:rFonts w:ascii="Times New Roman" w:hAnsi="Times New Roman" w:cs="Times New Roman"/>
          <w:sz w:val="24"/>
          <w:szCs w:val="24"/>
          <w:lang w:val="en-US"/>
        </w:rPr>
        <w:t xml:space="preserve"> Institute of Science and Innovation for Bio-Sustainability (IB-S), University of Minho, Campus de </w:t>
      </w:r>
      <w:proofErr w:type="spellStart"/>
      <w:r w:rsidRPr="00E22BF7">
        <w:rPr>
          <w:rFonts w:ascii="Times New Roman" w:hAnsi="Times New Roman" w:cs="Times New Roman"/>
          <w:sz w:val="24"/>
          <w:szCs w:val="24"/>
          <w:lang w:val="en-US"/>
        </w:rPr>
        <w:t>Gualtar</w:t>
      </w:r>
      <w:proofErr w:type="spellEnd"/>
      <w:r w:rsidRPr="00E22BF7">
        <w:rPr>
          <w:rFonts w:ascii="Times New Roman" w:hAnsi="Times New Roman" w:cs="Times New Roman"/>
          <w:sz w:val="24"/>
          <w:szCs w:val="24"/>
          <w:lang w:val="en-US"/>
        </w:rPr>
        <w:t>, 4710-057 Braga, Portugal</w:t>
      </w:r>
    </w:p>
    <w:p w14:paraId="5E2964A0" w14:textId="77777777" w:rsidR="004C6C8F" w:rsidRPr="00E22BF7" w:rsidRDefault="004C6C8F" w:rsidP="004C6C8F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750645A2" w14:textId="77777777" w:rsidR="004C6C8F" w:rsidRPr="00E22BF7" w:rsidRDefault="004C6C8F" w:rsidP="004C6C8F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0CAA4D31" w14:textId="77777777" w:rsidR="004C6C8F" w:rsidRPr="00BD617B" w:rsidRDefault="004C6C8F" w:rsidP="004C6C8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BD617B">
        <w:rPr>
          <w:rFonts w:ascii="Times New Roman" w:hAnsi="Times New Roman" w:cs="Times New Roman"/>
          <w:b/>
          <w:bCs/>
          <w:sz w:val="24"/>
          <w:szCs w:val="24"/>
          <w:lang w:val="pt-BR"/>
        </w:rPr>
        <w:t xml:space="preserve">Corresponding author: </w:t>
      </w:r>
    </w:p>
    <w:p w14:paraId="7C6015A8" w14:textId="77777777" w:rsidR="004C6C8F" w:rsidRPr="001F2129" w:rsidRDefault="004C6C8F" w:rsidP="004C6C8F">
      <w:pPr>
        <w:spacing w:after="0" w:line="240" w:lineRule="auto"/>
        <w:rPr>
          <w:rStyle w:val="Nmerodepgina"/>
          <w:rFonts w:ascii="Times New Roman" w:eastAsia="Times New Roman" w:hAnsi="Times New Roman" w:cs="Times New Roman"/>
          <w:sz w:val="24"/>
          <w:szCs w:val="24"/>
        </w:rPr>
      </w:pPr>
      <w:r w:rsidRPr="001F2129">
        <w:rPr>
          <w:rFonts w:ascii="Times New Roman" w:hAnsi="Times New Roman" w:cs="Times New Roman"/>
          <w:sz w:val="24"/>
          <w:szCs w:val="24"/>
          <w:lang w:val="pt-PT"/>
        </w:rPr>
        <w:t>Evandro P. Lopes</w:t>
      </w:r>
    </w:p>
    <w:p w14:paraId="0D2BCB77" w14:textId="77777777" w:rsidR="004C6C8F" w:rsidRPr="001F2129" w:rsidRDefault="004C6C8F" w:rsidP="004C6C8F">
      <w:pPr>
        <w:pStyle w:val="Body"/>
        <w:spacing w:after="0" w:line="240" w:lineRule="auto"/>
        <w:rPr>
          <w:rStyle w:val="Nmerodepgina"/>
          <w:rFonts w:ascii="Times New Roman" w:hAnsi="Times New Roman" w:cs="Times New Roman"/>
          <w:iCs/>
          <w:sz w:val="24"/>
          <w:szCs w:val="24"/>
        </w:rPr>
      </w:pPr>
      <w:r w:rsidRPr="001F2129">
        <w:rPr>
          <w:rStyle w:val="Nmerodepgina"/>
          <w:rFonts w:ascii="Times New Roman" w:hAnsi="Times New Roman" w:cs="Times New Roman"/>
          <w:iCs/>
          <w:sz w:val="24"/>
          <w:szCs w:val="24"/>
        </w:rPr>
        <w:t xml:space="preserve">Instituto de Engenharias e Ciências do Mar </w:t>
      </w:r>
    </w:p>
    <w:p w14:paraId="64294A67" w14:textId="77777777" w:rsidR="004C6C8F" w:rsidRPr="001F2129" w:rsidRDefault="004C6C8F" w:rsidP="004C6C8F">
      <w:pPr>
        <w:pStyle w:val="Body"/>
        <w:spacing w:after="0" w:line="240" w:lineRule="auto"/>
        <w:rPr>
          <w:rStyle w:val="Nmerodepgina"/>
          <w:rFonts w:ascii="Times New Roman" w:hAnsi="Times New Roman" w:cs="Times New Roman"/>
          <w:iCs/>
          <w:sz w:val="24"/>
          <w:szCs w:val="24"/>
        </w:rPr>
      </w:pPr>
      <w:r w:rsidRPr="001F2129">
        <w:rPr>
          <w:rStyle w:val="Nmerodepgina"/>
          <w:rFonts w:ascii="Times New Roman" w:hAnsi="Times New Roman" w:cs="Times New Roman"/>
          <w:iCs/>
          <w:sz w:val="24"/>
          <w:szCs w:val="24"/>
        </w:rPr>
        <w:t xml:space="preserve">Universidade Técnica do Atlântico </w:t>
      </w:r>
    </w:p>
    <w:p w14:paraId="1F1837C6" w14:textId="77777777" w:rsidR="004C6C8F" w:rsidRPr="001F2129" w:rsidRDefault="004C6C8F" w:rsidP="004C6C8F">
      <w:pPr>
        <w:pStyle w:val="Body"/>
        <w:spacing w:after="0" w:line="240" w:lineRule="auto"/>
        <w:rPr>
          <w:rStyle w:val="Nmerodepgina"/>
          <w:rFonts w:ascii="Times New Roman" w:eastAsia="Times New Roman" w:hAnsi="Times New Roman" w:cs="Times New Roman"/>
          <w:sz w:val="24"/>
          <w:szCs w:val="24"/>
        </w:rPr>
      </w:pPr>
      <w:r w:rsidRPr="001F2129">
        <w:rPr>
          <w:rStyle w:val="Nmerodepgina"/>
          <w:rFonts w:ascii="Times New Roman" w:hAnsi="Times New Roman" w:cs="Times New Roman"/>
          <w:iCs/>
          <w:sz w:val="24"/>
          <w:szCs w:val="24"/>
        </w:rPr>
        <w:t>CP 163, São Vicente</w:t>
      </w:r>
      <w:r w:rsidRPr="001F2129">
        <w:rPr>
          <w:rStyle w:val="Nmerodepgina"/>
          <w:rFonts w:ascii="Times New Roman" w:hAnsi="Times New Roman" w:cs="Times New Roman"/>
          <w:sz w:val="24"/>
          <w:szCs w:val="24"/>
        </w:rPr>
        <w:t>, Cabo Verde</w:t>
      </w:r>
    </w:p>
    <w:p w14:paraId="7F205F0C" w14:textId="77777777" w:rsidR="004C6C8F" w:rsidRPr="00E22BF7" w:rsidRDefault="004C6C8F" w:rsidP="004C6C8F">
      <w:pPr>
        <w:pStyle w:val="Body"/>
        <w:spacing w:after="0" w:line="240" w:lineRule="auto"/>
        <w:rPr>
          <w:rStyle w:val="Nmerodepgina"/>
          <w:rFonts w:ascii="Times New Roman" w:hAnsi="Times New Roman" w:cs="Times New Roman"/>
          <w:sz w:val="24"/>
          <w:szCs w:val="24"/>
          <w:lang w:val="en-US"/>
        </w:rPr>
      </w:pPr>
      <w:r w:rsidRPr="00E22BF7">
        <w:rPr>
          <w:rStyle w:val="Nmerodepgina"/>
          <w:rFonts w:ascii="Times New Roman" w:hAnsi="Times New Roman" w:cs="Times New Roman"/>
          <w:sz w:val="24"/>
          <w:szCs w:val="24"/>
          <w:lang w:val="en-US"/>
        </w:rPr>
        <w:t xml:space="preserve">Email: </w:t>
      </w:r>
      <w:r w:rsidRPr="00E22BF7">
        <w:rPr>
          <w:rFonts w:ascii="Times New Roman" w:hAnsi="Times New Roman" w:cs="Times New Roman"/>
          <w:sz w:val="24"/>
          <w:szCs w:val="24"/>
          <w:lang w:val="en-US"/>
        </w:rPr>
        <w:t>elopes@uta.cv</w:t>
      </w:r>
    </w:p>
    <w:p w14:paraId="17EB5170" w14:textId="77777777" w:rsidR="004C6C8F" w:rsidRPr="00BD617B" w:rsidRDefault="004C6C8F" w:rsidP="004C6C8F">
      <w:pPr>
        <w:pStyle w:val="Body"/>
        <w:spacing w:after="0" w:line="240" w:lineRule="auto"/>
        <w:rPr>
          <w:rStyle w:val="Nmerodepgina"/>
          <w:rFonts w:ascii="Times New Roman" w:eastAsia="Times New Roman" w:hAnsi="Times New Roman" w:cs="Times New Roman"/>
          <w:sz w:val="24"/>
          <w:szCs w:val="24"/>
          <w:lang w:val="en-GB"/>
        </w:rPr>
      </w:pPr>
      <w:r w:rsidRPr="00BD617B">
        <w:rPr>
          <w:rStyle w:val="Nmerodepgina"/>
          <w:rFonts w:ascii="Times New Roman" w:eastAsia="Times New Roman" w:hAnsi="Times New Roman" w:cs="Times New Roman"/>
          <w:sz w:val="24"/>
          <w:szCs w:val="24"/>
          <w:lang w:val="en-GB"/>
        </w:rPr>
        <w:t>Phone: +238 9506462; +238 2321113</w:t>
      </w:r>
    </w:p>
    <w:p w14:paraId="6D62C1F3" w14:textId="77777777" w:rsidR="0093153B" w:rsidRPr="001D3C99" w:rsidRDefault="0093153B" w:rsidP="0093153B">
      <w:pPr>
        <w:pStyle w:val="Legenda"/>
        <w:rPr>
          <w:rFonts w:ascii="Times New Roman" w:hAnsi="Times New Roman" w:cs="Times New Roman"/>
          <w:color w:val="auto"/>
          <w:sz w:val="24"/>
        </w:rPr>
      </w:pPr>
      <w:r w:rsidRPr="001D3C99">
        <w:rPr>
          <w:rFonts w:ascii="Times New Roman" w:hAnsi="Times New Roman" w:cs="Times New Roman"/>
          <w:color w:val="auto"/>
          <w:sz w:val="24"/>
        </w:rPr>
        <w:lastRenderedPageBreak/>
        <w:t>Table S</w:t>
      </w:r>
      <w:r>
        <w:rPr>
          <w:rFonts w:ascii="Times New Roman" w:hAnsi="Times New Roman" w:cs="Times New Roman"/>
          <w:color w:val="auto"/>
          <w:sz w:val="24"/>
        </w:rPr>
        <w:t>4</w:t>
      </w:r>
      <w:r w:rsidRPr="001D3C99">
        <w:rPr>
          <w:rFonts w:ascii="Times New Roman" w:hAnsi="Times New Roman" w:cs="Times New Roman"/>
          <w:color w:val="auto"/>
          <w:sz w:val="24"/>
        </w:rPr>
        <w:t>.  H</w:t>
      </w:r>
      <w:r w:rsidRPr="001D3C99">
        <w:rPr>
          <w:rFonts w:ascii="Times New Roman" w:hAnsi="Times New Roman" w:cs="Times New Roman"/>
          <w:b w:val="0"/>
          <w:color w:val="auto"/>
          <w:sz w:val="24"/>
        </w:rPr>
        <w:t xml:space="preserve">aplotype frequency distributions of 28S RNA </w:t>
      </w:r>
      <w:r w:rsidRPr="001D3C99">
        <w:rPr>
          <w:rFonts w:ascii="Times New Roman" w:hAnsi="Times New Roman" w:cs="Times New Roman"/>
          <w:b w:val="0"/>
          <w:i/>
          <w:color w:val="auto"/>
          <w:sz w:val="24"/>
        </w:rPr>
        <w:t xml:space="preserve">P. </w:t>
      </w:r>
      <w:proofErr w:type="spellStart"/>
      <w:r w:rsidRPr="001D3C99">
        <w:rPr>
          <w:rFonts w:ascii="Times New Roman" w:hAnsi="Times New Roman" w:cs="Times New Roman"/>
          <w:b w:val="0"/>
          <w:i/>
          <w:color w:val="auto"/>
          <w:sz w:val="24"/>
        </w:rPr>
        <w:t>rudis</w:t>
      </w:r>
      <w:proofErr w:type="spellEnd"/>
      <w:r w:rsidRPr="001D3C99">
        <w:rPr>
          <w:rFonts w:ascii="Times New Roman" w:hAnsi="Times New Roman" w:cs="Times New Roman"/>
          <w:b w:val="0"/>
          <w:color w:val="auto"/>
          <w:sz w:val="24"/>
        </w:rPr>
        <w:t xml:space="preserve"> samples </w:t>
      </w:r>
    </w:p>
    <w:p w14:paraId="00B78696" w14:textId="77777777" w:rsidR="0093153B" w:rsidRPr="00490679" w:rsidRDefault="0093153B" w:rsidP="0093153B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asciiTheme="majorHAnsi" w:hAnsiTheme="majorHAnsi" w:cs="Times New Roman"/>
          <w:sz w:val="2"/>
        </w:rPr>
      </w:pPr>
    </w:p>
    <w:tbl>
      <w:tblPr>
        <w:tblW w:w="14251" w:type="dxa"/>
        <w:tblInd w:w="-42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93"/>
        <w:gridCol w:w="1639"/>
        <w:gridCol w:w="340"/>
        <w:gridCol w:w="359"/>
        <w:gridCol w:w="340"/>
        <w:gridCol w:w="340"/>
        <w:gridCol w:w="340"/>
        <w:gridCol w:w="340"/>
        <w:gridCol w:w="341"/>
        <w:gridCol w:w="340"/>
        <w:gridCol w:w="433"/>
        <w:gridCol w:w="440"/>
        <w:gridCol w:w="440"/>
        <w:gridCol w:w="440"/>
        <w:gridCol w:w="445"/>
        <w:gridCol w:w="530"/>
        <w:gridCol w:w="440"/>
        <w:gridCol w:w="440"/>
        <w:gridCol w:w="440"/>
        <w:gridCol w:w="440"/>
        <w:gridCol w:w="530"/>
        <w:gridCol w:w="530"/>
        <w:gridCol w:w="474"/>
        <w:gridCol w:w="474"/>
        <w:gridCol w:w="474"/>
        <w:gridCol w:w="474"/>
        <w:gridCol w:w="474"/>
        <w:gridCol w:w="461"/>
      </w:tblGrid>
      <w:tr w:rsidR="0093153B" w:rsidRPr="001D3C99" w14:paraId="7807DB13" w14:textId="77777777" w:rsidTr="006B7420">
        <w:trPr>
          <w:trHeight w:val="151"/>
        </w:trPr>
        <w:tc>
          <w:tcPr>
            <w:tcW w:w="3132" w:type="dxa"/>
            <w:gridSpan w:val="2"/>
            <w:vMerge w:val="restar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BB2CCF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PT"/>
              </w:rPr>
              <w:t>Region/population</w:t>
            </w:r>
          </w:p>
        </w:tc>
        <w:tc>
          <w:tcPr>
            <w:tcW w:w="10658" w:type="dxa"/>
            <w:gridSpan w:val="25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6EA4A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PT"/>
              </w:rPr>
              <w:t>28S RNA</w:t>
            </w:r>
          </w:p>
        </w:tc>
        <w:tc>
          <w:tcPr>
            <w:tcW w:w="46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70AEABF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93153B" w:rsidRPr="001D3C99" w14:paraId="5AB011D2" w14:textId="77777777" w:rsidTr="006B7420">
        <w:trPr>
          <w:trHeight w:val="151"/>
        </w:trPr>
        <w:tc>
          <w:tcPr>
            <w:tcW w:w="3132" w:type="dxa"/>
            <w:gridSpan w:val="2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06C588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PT"/>
              </w:rPr>
            </w:pP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8CC07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1</w:t>
            </w:r>
          </w:p>
        </w:tc>
        <w:tc>
          <w:tcPr>
            <w:tcW w:w="3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C00FB0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2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269BD8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3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357D3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4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10A4D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5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9045AA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6</w:t>
            </w:r>
          </w:p>
        </w:tc>
        <w:tc>
          <w:tcPr>
            <w:tcW w:w="3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CD4CC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7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06FC6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8</w:t>
            </w:r>
          </w:p>
        </w:tc>
        <w:tc>
          <w:tcPr>
            <w:tcW w:w="4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0CF4C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9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171A1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10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5184E8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11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647ED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12</w:t>
            </w:r>
          </w:p>
        </w:tc>
        <w:tc>
          <w:tcPr>
            <w:tcW w:w="4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63C22B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1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1CDC50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14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3CCA18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15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21DD41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16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31B49F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17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EAFF77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1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5771EA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1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B9F740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20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4F128B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21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870C20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22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E91937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23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793AE8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24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D5ADA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25</w:t>
            </w:r>
          </w:p>
        </w:tc>
        <w:tc>
          <w:tcPr>
            <w:tcW w:w="4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738B34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PT"/>
              </w:rPr>
              <w:t>h26</w:t>
            </w:r>
          </w:p>
        </w:tc>
      </w:tr>
      <w:tr w:rsidR="0093153B" w:rsidRPr="001D3C99" w14:paraId="5E51CBD1" w14:textId="77777777" w:rsidTr="006B7420">
        <w:trPr>
          <w:trHeight w:hRule="exact" w:val="227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hideMark/>
          </w:tcPr>
          <w:p w14:paraId="2FA88D84" w14:textId="77777777" w:rsidR="0093153B" w:rsidRPr="001D3C99" w:rsidRDefault="0093153B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CV - Santo Antão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049CDD4" w14:textId="77777777" w:rsidR="0093153B" w:rsidRPr="001D3C99" w:rsidRDefault="0093153B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Porto Novo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5A6A25CA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538A640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3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594EC65B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E1C7A7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593B053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DE052B7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51D22C44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6F91B3A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4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1D96307A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25CE78D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CFE6C4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478CC50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E6F39F0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C0EA653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290F74A0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50F9F9F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20F82CEA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BDFC3DA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26980E7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2482D764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4A8DD70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E7EB46E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1DDCC318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9352F1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485D124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CE6F1"/>
            <w:vAlign w:val="center"/>
          </w:tcPr>
          <w:p w14:paraId="3592DDBF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</w:tr>
      <w:tr w:rsidR="0093153B" w:rsidRPr="001D3C99" w14:paraId="66504DD6" w14:textId="77777777" w:rsidTr="006B7420">
        <w:trPr>
          <w:trHeight w:hRule="exact" w:val="227"/>
        </w:trPr>
        <w:tc>
          <w:tcPr>
            <w:tcW w:w="149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hideMark/>
          </w:tcPr>
          <w:p w14:paraId="0304EC31" w14:textId="77777777" w:rsidR="0093153B" w:rsidRPr="001D3C99" w:rsidRDefault="0093153B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CV -São Vicente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EE5D06A" w14:textId="77777777" w:rsidR="0093153B" w:rsidRPr="001D3C99" w:rsidRDefault="0093153B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proofErr w:type="spellStart"/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Laginha</w:t>
            </w:r>
            <w:proofErr w:type="spellEnd"/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17970B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2AE4FC5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4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2DB228E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26D7A58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9F532E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EAF5CE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88B6E31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180F4610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33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1CFF9BD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1509901F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2AEABE0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A88879B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5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2C70B38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190628E1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1C5B08C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B6D3167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570D3E91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2262E2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DC529B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FDF31DF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088F56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213A5B03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56C2549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833E34E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9A42390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vAlign w:val="center"/>
          </w:tcPr>
          <w:p w14:paraId="28F551CF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</w:tr>
      <w:tr w:rsidR="0093153B" w:rsidRPr="001D3C99" w14:paraId="62CD1FDB" w14:textId="77777777" w:rsidTr="006B7420">
        <w:trPr>
          <w:trHeight w:hRule="exact" w:val="227"/>
        </w:trPr>
        <w:tc>
          <w:tcPr>
            <w:tcW w:w="1493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1C6EA34" w14:textId="77777777" w:rsidR="0093153B" w:rsidRPr="001D3C99" w:rsidRDefault="0093153B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713901A" w14:textId="77777777" w:rsidR="0093153B" w:rsidRPr="001D3C99" w:rsidRDefault="0093153B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 xml:space="preserve">Baía das </w:t>
            </w:r>
            <w:proofErr w:type="spellStart"/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Gatas</w:t>
            </w:r>
            <w:proofErr w:type="spellEnd"/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48C0CAA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BCE99B9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FEBF80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A9698E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2E75B66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4E291D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30290F8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480513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33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49B94E27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4F8027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19834FF9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5D9FB489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5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52DDC4A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20CD6507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2A97FC9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B97E503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4D397743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0A127A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17ACAC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4EC1BBA3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9482E68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12955F3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9D3230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3F3453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26B2427E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vAlign w:val="center"/>
          </w:tcPr>
          <w:p w14:paraId="1FAD9F83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</w:tr>
      <w:tr w:rsidR="0093153B" w:rsidRPr="001D3C99" w14:paraId="4E86A9C9" w14:textId="77777777" w:rsidTr="006B7420">
        <w:trPr>
          <w:trHeight w:hRule="exact" w:val="227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hideMark/>
          </w:tcPr>
          <w:p w14:paraId="724C0865" w14:textId="77777777" w:rsidR="0093153B" w:rsidRPr="001D3C99" w:rsidRDefault="0093153B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CV -Santa Luzia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9EB03D9" w14:textId="77777777" w:rsidR="0093153B" w:rsidRPr="001D3C99" w:rsidRDefault="0093153B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proofErr w:type="spellStart"/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Portinho</w:t>
            </w:r>
            <w:proofErr w:type="spellEnd"/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7FF9117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226E29D3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74750E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5F7922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5AF7D53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8679CB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9F4D25A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4036C2C7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33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FDB1E58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427C579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4CF92F0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0A44F52E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45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127EA01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1ED00C37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2E715181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4C508C31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491F14D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486F11D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80C0C24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13AB34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33FC3103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6CF11CD9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78ECAC1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2A92C08E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center"/>
            <w:hideMark/>
          </w:tcPr>
          <w:p w14:paraId="5AF1C51A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vAlign w:val="center"/>
          </w:tcPr>
          <w:p w14:paraId="08235529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</w:tr>
      <w:tr w:rsidR="0093153B" w:rsidRPr="001D3C99" w14:paraId="2D4FA256" w14:textId="77777777" w:rsidTr="006B7420">
        <w:trPr>
          <w:trHeight w:hRule="exact" w:val="227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hideMark/>
          </w:tcPr>
          <w:p w14:paraId="1F2C5E16" w14:textId="77777777" w:rsidR="0093153B" w:rsidRPr="001D3C99" w:rsidRDefault="0093153B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Azores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4223236" w14:textId="77777777" w:rsidR="0093153B" w:rsidRPr="001D3C99" w:rsidRDefault="0093153B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São Miguel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EECE848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197E181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AB2F96A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F17326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7F53331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4B9CB39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6B61D2E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38A2E87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33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727A917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78EAC1A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76D25A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149769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A5673C9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1A4E16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D68FE4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FEF779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0CB52C9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333EA0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9A6A01B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8590C2B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B3497BA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BAD86B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B15497B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AB0E653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F80D48B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vAlign w:val="center"/>
          </w:tcPr>
          <w:p w14:paraId="1C66C2E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</w:p>
        </w:tc>
      </w:tr>
      <w:tr w:rsidR="0093153B" w:rsidRPr="001D3C99" w14:paraId="0120DB50" w14:textId="77777777" w:rsidTr="006B7420">
        <w:trPr>
          <w:trHeight w:hRule="exact" w:val="227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hideMark/>
          </w:tcPr>
          <w:p w14:paraId="63137A3B" w14:textId="77777777" w:rsidR="0093153B" w:rsidRPr="001D3C99" w:rsidRDefault="0093153B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Canarias island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D452416" w14:textId="77777777" w:rsidR="0093153B" w:rsidRPr="001D3C99" w:rsidRDefault="0093153B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El Hierro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0866D7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021F8F3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25834C7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CEDA078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331DDD4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B17FDB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26DE878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D7C0EE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33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B54561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D775D3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740BF6E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9FCC9B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1D404FE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DD059F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D19375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B6C1AB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D4A5EE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926F3F8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66A5234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7E057F3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49AF4EB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7B2CDEF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1933F9E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8FC323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E1E589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vAlign w:val="center"/>
          </w:tcPr>
          <w:p w14:paraId="7D38A50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</w:tr>
      <w:tr w:rsidR="0093153B" w:rsidRPr="001D3C99" w14:paraId="3C2FC674" w14:textId="77777777" w:rsidTr="006B7420">
        <w:trPr>
          <w:trHeight w:hRule="exact" w:val="227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hideMark/>
          </w:tcPr>
          <w:p w14:paraId="648A3BA4" w14:textId="77777777" w:rsidR="0093153B" w:rsidRPr="001D3C99" w:rsidRDefault="0093153B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61EE988" w14:textId="77777777" w:rsidR="0093153B" w:rsidRPr="001D3C99" w:rsidRDefault="0093153B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Tenerife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AF1DB61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B79CAF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A6C3E73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5A477A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18F0C2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7D1D690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821141A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80CEF5A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33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3473B97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EC5FF4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CDEFE17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1C6944B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A33D637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1ADD51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4D3EC41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11B55DA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0B956A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13EF374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70E835B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2D2083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E91C46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92873AB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FEA2F47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6248D90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3578DD4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vAlign w:val="center"/>
          </w:tcPr>
          <w:p w14:paraId="40E8C08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</w:tr>
      <w:tr w:rsidR="0093153B" w:rsidRPr="001D3C99" w14:paraId="39BAA17B" w14:textId="77777777" w:rsidTr="006B7420">
        <w:trPr>
          <w:trHeight w:hRule="exact" w:val="227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hideMark/>
          </w:tcPr>
          <w:p w14:paraId="0FDD12D4" w14:textId="77777777" w:rsidR="0093153B" w:rsidRPr="001D3C99" w:rsidRDefault="0093153B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F281BD2" w14:textId="77777777" w:rsidR="0093153B" w:rsidRPr="001D3C99" w:rsidRDefault="0093153B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Fuerteventura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0C001B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10F56D9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4839C98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81B6449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DE32208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D9D5AC1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8AF93C1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2C40D7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33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64614A1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992425F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B092734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931D6E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80EFE30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23A6B33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62F75B8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5C3E6CB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779B02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267505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081C55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D7D5D9F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D7D78B4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18C4000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C7FF2BB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38FA248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851A6C1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vAlign w:val="center"/>
          </w:tcPr>
          <w:p w14:paraId="1F772B08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</w:tr>
      <w:tr w:rsidR="0093153B" w:rsidRPr="001D3C99" w14:paraId="6D6E8ADB" w14:textId="77777777" w:rsidTr="006B7420">
        <w:trPr>
          <w:trHeight w:hRule="exact" w:val="227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hideMark/>
          </w:tcPr>
          <w:p w14:paraId="47D1C1C7" w14:textId="77777777" w:rsidR="0093153B" w:rsidRPr="001D3C99" w:rsidRDefault="0093153B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Senegal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503BDD1" w14:textId="77777777" w:rsidR="0093153B" w:rsidRPr="001D3C99" w:rsidRDefault="0093153B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proofErr w:type="spellStart"/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Gorée</w:t>
            </w:r>
            <w:proofErr w:type="spellEnd"/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 xml:space="preserve"> Island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B95E28E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0211D1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1656AA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AB928BE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C5CAA9B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A09F53F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B122BF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32D2714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33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640F24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49B304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0974319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5F5D7F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36A2BC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B1ED7A0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942D68B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42D3590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56CAF74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593BC53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FAC850F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879602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36B5C04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8B5CBB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155D3A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4A6484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A306B2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vAlign w:val="center"/>
          </w:tcPr>
          <w:p w14:paraId="6E8B349E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</w:tr>
      <w:tr w:rsidR="0093153B" w:rsidRPr="001D3C99" w14:paraId="4A213BBB" w14:textId="77777777" w:rsidTr="006B7420">
        <w:trPr>
          <w:trHeight w:hRule="exact" w:val="227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hideMark/>
          </w:tcPr>
          <w:p w14:paraId="44D1DE55" w14:textId="77777777" w:rsidR="0093153B" w:rsidRPr="001D3C99" w:rsidRDefault="0093153B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Spain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24B3693" w14:textId="77777777" w:rsidR="0093153B" w:rsidRPr="001D3C99" w:rsidRDefault="0093153B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Murcia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A797B1E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1752650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64B7A9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8A9ECAA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9E8E884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72CF7B7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327D26A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9C0096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33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73630B4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4F7334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A76BBA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809CA7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5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AA9E890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34BBD4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BA8DB8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7FBA81B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C6D05A1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D7DA1AB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7AFEF17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3743A9E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CF9A380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002591E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52191D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3E5AD71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D3B9FF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vAlign w:val="center"/>
          </w:tcPr>
          <w:p w14:paraId="4373BCD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</w:tr>
      <w:tr w:rsidR="0093153B" w:rsidRPr="001D3C99" w14:paraId="1CBE8C6E" w14:textId="77777777" w:rsidTr="006B7420">
        <w:trPr>
          <w:trHeight w:hRule="exact" w:val="227"/>
        </w:trPr>
        <w:tc>
          <w:tcPr>
            <w:tcW w:w="1493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hideMark/>
          </w:tcPr>
          <w:p w14:paraId="77FD5FC7" w14:textId="77777777" w:rsidR="0093153B" w:rsidRPr="001D3C99" w:rsidRDefault="0093153B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1639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E50563E" w14:textId="77777777" w:rsidR="0093153B" w:rsidRPr="001D3C99" w:rsidRDefault="0093153B" w:rsidP="006B742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proofErr w:type="spellStart"/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Columbrete</w:t>
            </w:r>
            <w:proofErr w:type="spellEnd"/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 xml:space="preserve"> Island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B09799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59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58A735E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B78AB00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F44EE4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275D404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D53562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1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11DC31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DD1C217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33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30FAE71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BA406D4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5EA6F4CA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609DA4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5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3088B8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79DE4FF3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0AE122B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10FBD3F7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7FF6421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4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0BB0FEB6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02852DA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5FF3AA7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6B7A011E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4289BDAE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93E97B3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314E7F8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74" w:type="dxa"/>
            <w:tcBorders>
              <w:top w:val="nil"/>
              <w:left w:val="nil"/>
              <w:right w:val="nil"/>
            </w:tcBorders>
            <w:shd w:val="clear" w:color="000000" w:fill="FDE9D9"/>
            <w:noWrap/>
            <w:vAlign w:val="center"/>
            <w:hideMark/>
          </w:tcPr>
          <w:p w14:paraId="2B800FA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  <w:tc>
          <w:tcPr>
            <w:tcW w:w="461" w:type="dxa"/>
            <w:tcBorders>
              <w:top w:val="nil"/>
              <w:left w:val="nil"/>
              <w:right w:val="nil"/>
            </w:tcBorders>
            <w:shd w:val="clear" w:color="000000" w:fill="FDE9D9"/>
            <w:vAlign w:val="center"/>
          </w:tcPr>
          <w:p w14:paraId="6AE63650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PT"/>
              </w:rPr>
            </w:pPr>
          </w:p>
        </w:tc>
      </w:tr>
      <w:tr w:rsidR="0093153B" w:rsidRPr="001D3C99" w14:paraId="0E6E8459" w14:textId="77777777" w:rsidTr="006B7420">
        <w:trPr>
          <w:trHeight w:hRule="exact" w:val="227"/>
        </w:trPr>
        <w:tc>
          <w:tcPr>
            <w:tcW w:w="3132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551E2B0E" w14:textId="77777777" w:rsidR="0093153B" w:rsidRPr="001D3C99" w:rsidRDefault="0093153B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  <w:lang w:eastAsia="pt-PT"/>
              </w:rPr>
              <w:t>Total</w:t>
            </w:r>
          </w:p>
          <w:p w14:paraId="0166A2CA" w14:textId="77777777" w:rsidR="0093153B" w:rsidRPr="001D3C99" w:rsidRDefault="0093153B" w:rsidP="006B74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7FC5A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35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CF2A5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1</w:t>
            </w:r>
          </w:p>
        </w:tc>
        <w:tc>
          <w:tcPr>
            <w:tcW w:w="3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98C651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3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FCE26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3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8730A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3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61AA2A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34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C9FC00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3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D577D2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3</w:t>
            </w:r>
          </w:p>
        </w:tc>
        <w:tc>
          <w:tcPr>
            <w:tcW w:w="43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629BD0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006364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F1AB39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4296E1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4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A3023E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99C97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D26B89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74656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62D2FF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454B6B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6B05F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D184A5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7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DA659D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7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79104E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7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7332C3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7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6F460C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7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DF00B8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46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42B5BD4" w14:textId="77777777" w:rsidR="0093153B" w:rsidRPr="001D3C99" w:rsidRDefault="0093153B" w:rsidP="006B74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</w:pPr>
            <w:r w:rsidRPr="001D3C9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PT"/>
              </w:rPr>
              <w:t>1</w:t>
            </w:r>
          </w:p>
        </w:tc>
      </w:tr>
    </w:tbl>
    <w:p w14:paraId="40D803E1" w14:textId="77777777" w:rsidR="0093153B" w:rsidRPr="00490679" w:rsidRDefault="0093153B" w:rsidP="0093153B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imes New Roman"/>
        </w:rPr>
      </w:pPr>
    </w:p>
    <w:p w14:paraId="4269BF98" w14:textId="77777777" w:rsidR="001F2129" w:rsidRPr="001F2129" w:rsidRDefault="001F2129" w:rsidP="001F2129">
      <w:pPr>
        <w:pStyle w:val="Body"/>
        <w:spacing w:after="0" w:line="240" w:lineRule="auto"/>
        <w:rPr>
          <w:rStyle w:val="Nmerodepgina"/>
          <w:rFonts w:ascii="Times New Roman" w:eastAsia="Times New Roman" w:hAnsi="Times New Roman" w:cs="Times New Roman"/>
          <w:color w:val="auto"/>
          <w:sz w:val="24"/>
          <w:szCs w:val="24"/>
          <w:lang w:val="en-GB"/>
        </w:rPr>
      </w:pPr>
    </w:p>
    <w:sectPr w:rsidR="001F2129" w:rsidRPr="001F2129" w:rsidSect="0093153B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0EE72E4"/>
    <w:multiLevelType w:val="hybridMultilevel"/>
    <w:tmpl w:val="DC6A771A"/>
    <w:lvl w:ilvl="0" w:tplc="C4F22E00">
      <w:start w:val="1"/>
      <w:numFmt w:val="decimal"/>
      <w:pStyle w:val="Ttulo1"/>
      <w:lvlText w:val="Capítulo %1."/>
      <w:lvlJc w:val="left"/>
      <w:pPr>
        <w:ind w:left="1353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8"/>
        <w:szCs w:val="28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160019">
      <w:start w:val="1"/>
      <w:numFmt w:val="lowerLetter"/>
      <w:lvlText w:val="%2."/>
      <w:lvlJc w:val="left"/>
      <w:pPr>
        <w:ind w:left="1080" w:hanging="360"/>
      </w:pPr>
    </w:lvl>
    <w:lvl w:ilvl="2" w:tplc="0816001B">
      <w:start w:val="1"/>
      <w:numFmt w:val="lowerRoman"/>
      <w:lvlText w:val="%3."/>
      <w:lvlJc w:val="right"/>
      <w:pPr>
        <w:ind w:left="1800" w:hanging="180"/>
      </w:pPr>
    </w:lvl>
    <w:lvl w:ilvl="3" w:tplc="0816000F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D4C17EF"/>
    <w:multiLevelType w:val="multilevel"/>
    <w:tmpl w:val="CBD8C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64586551">
    <w:abstractNumId w:val="0"/>
  </w:num>
  <w:num w:numId="2" w16cid:durableId="1565778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sTSwMDA3MjE3sjRT0lEKTi0uzszPAykwqwUAIb+35ywAAAA="/>
  </w:docVars>
  <w:rsids>
    <w:rsidRoot w:val="001F2129"/>
    <w:rsid w:val="00096311"/>
    <w:rsid w:val="00153742"/>
    <w:rsid w:val="0016702A"/>
    <w:rsid w:val="001F2129"/>
    <w:rsid w:val="003E2255"/>
    <w:rsid w:val="00424B5B"/>
    <w:rsid w:val="004C6C8F"/>
    <w:rsid w:val="005A7605"/>
    <w:rsid w:val="00607BF8"/>
    <w:rsid w:val="006545CF"/>
    <w:rsid w:val="006C1876"/>
    <w:rsid w:val="0093153B"/>
    <w:rsid w:val="009B7841"/>
    <w:rsid w:val="00B00566"/>
    <w:rsid w:val="00B55078"/>
    <w:rsid w:val="00B6671F"/>
    <w:rsid w:val="00BD617B"/>
    <w:rsid w:val="00C80BFC"/>
    <w:rsid w:val="00CB39D0"/>
    <w:rsid w:val="00EB55A0"/>
    <w:rsid w:val="00ED5EE3"/>
    <w:rsid w:val="00FF4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C4325C"/>
  <w15:docId w15:val="{9E6A82A5-5D9F-4D66-BFE1-EF9330052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pt-PT" w:eastAsia="en-US" w:bidi="ar-SA"/>
      </w:rPr>
    </w:rPrDefault>
    <w:pPrDefault>
      <w:pPr>
        <w:spacing w:before="240" w:after="100" w:afterAutospacing="1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129"/>
    <w:pPr>
      <w:suppressAutoHyphens/>
      <w:spacing w:before="0" w:after="200" w:afterAutospacing="0" w:line="276" w:lineRule="auto"/>
      <w:jc w:val="left"/>
    </w:pPr>
    <w:rPr>
      <w:rFonts w:asciiTheme="minorHAnsi" w:hAnsiTheme="minorHAnsi" w:cstheme="minorBidi"/>
      <w:sz w:val="22"/>
      <w:szCs w:val="22"/>
      <w:lang w:val="en-GB"/>
    </w:rPr>
  </w:style>
  <w:style w:type="paragraph" w:styleId="Ttulo1">
    <w:name w:val="heading 1"/>
    <w:basedOn w:val="Normal"/>
    <w:next w:val="Normal"/>
    <w:link w:val="Ttulo1Carter"/>
    <w:qFormat/>
    <w:rsid w:val="003E2255"/>
    <w:pPr>
      <w:keepNext/>
      <w:pageBreakBefore/>
      <w:numPr>
        <w:numId w:val="1"/>
      </w:numPr>
      <w:tabs>
        <w:tab w:val="left" w:pos="1418"/>
      </w:tabs>
      <w:spacing w:before="100" w:beforeAutospacing="1" w:line="240" w:lineRule="auto"/>
      <w:jc w:val="center"/>
      <w:outlineLvl w:val="0"/>
    </w:pPr>
    <w:rPr>
      <w:rFonts w:ascii="Arial Narrow" w:eastAsia="Times" w:hAnsi="Arial Narrow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3E225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3E225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93153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Figuras">
    <w:name w:val="Figuras"/>
    <w:basedOn w:val="Legenda"/>
    <w:link w:val="FigurasCarcter"/>
    <w:rsid w:val="00C80BFC"/>
    <w:rPr>
      <w:b w:val="0"/>
      <w:bCs w:val="0"/>
      <w:iCs/>
      <w:color w:val="1F497D" w:themeColor="text2"/>
    </w:rPr>
  </w:style>
  <w:style w:type="character" w:customStyle="1" w:styleId="FigurasCarcter">
    <w:name w:val="Figuras Carácter"/>
    <w:basedOn w:val="Tipodeletrapredefinidodopargrafo"/>
    <w:link w:val="Figuras"/>
    <w:rsid w:val="00C80BFC"/>
    <w:rPr>
      <w:rFonts w:ascii="Times New Roman" w:hAnsi="Times New Roman"/>
      <w:iCs/>
      <w:color w:val="1F497D" w:themeColor="text2"/>
      <w:sz w:val="20"/>
      <w:szCs w:val="18"/>
    </w:rPr>
  </w:style>
  <w:style w:type="paragraph" w:styleId="Legenda">
    <w:name w:val="caption"/>
    <w:aliases w:val="Tabelas,Tabela"/>
    <w:basedOn w:val="Normal"/>
    <w:next w:val="Normal"/>
    <w:link w:val="LegendaCarter"/>
    <w:unhideWhenUsed/>
    <w:qFormat/>
    <w:rsid w:val="003E2255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LegendaCarter">
    <w:name w:val="Legenda Caráter"/>
    <w:aliases w:val="Tabelas Caráter,Tabela Caráter"/>
    <w:basedOn w:val="Tipodeletrapredefinidodopargrafo"/>
    <w:link w:val="Legenda"/>
    <w:uiPriority w:val="35"/>
    <w:rsid w:val="00C80BFC"/>
    <w:rPr>
      <w:rFonts w:asciiTheme="minorHAnsi" w:hAnsiTheme="minorHAnsi" w:cstheme="minorBidi"/>
      <w:b/>
      <w:bCs/>
      <w:color w:val="4F81BD" w:themeColor="accent1"/>
      <w:sz w:val="18"/>
      <w:szCs w:val="18"/>
    </w:rPr>
  </w:style>
  <w:style w:type="character" w:customStyle="1" w:styleId="Ttulo1Carter">
    <w:name w:val="Título 1 Caráter"/>
    <w:basedOn w:val="Tipodeletrapredefinidodopargrafo"/>
    <w:link w:val="Ttulo1"/>
    <w:rsid w:val="003E2255"/>
    <w:rPr>
      <w:rFonts w:ascii="Arial Narrow" w:eastAsia="Times" w:hAnsi="Arial Narrow" w:cstheme="minorBidi"/>
      <w:sz w:val="32"/>
      <w:szCs w:val="32"/>
    </w:rPr>
  </w:style>
  <w:style w:type="character" w:customStyle="1" w:styleId="Ttulo2Carter">
    <w:name w:val="Título 2 Caráter"/>
    <w:basedOn w:val="Tipodeletrapredefinidodopargrafo"/>
    <w:link w:val="Ttulo2"/>
    <w:uiPriority w:val="9"/>
    <w:qFormat/>
    <w:rsid w:val="003E225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3E225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nfase">
    <w:name w:val="Emphasis"/>
    <w:basedOn w:val="Tipodeletrapredefinidodopargrafo"/>
    <w:uiPriority w:val="20"/>
    <w:qFormat/>
    <w:rsid w:val="003E2255"/>
    <w:rPr>
      <w:i/>
      <w:iCs/>
    </w:rPr>
  </w:style>
  <w:style w:type="paragraph" w:styleId="PargrafodaLista">
    <w:name w:val="List Paragraph"/>
    <w:basedOn w:val="Normal"/>
    <w:uiPriority w:val="34"/>
    <w:qFormat/>
    <w:rsid w:val="003E2255"/>
    <w:pPr>
      <w:spacing w:after="0" w:line="240" w:lineRule="auto"/>
      <w:ind w:left="720"/>
      <w:contextualSpacing/>
    </w:pPr>
    <w:rPr>
      <w:rFonts w:eastAsia="Times New Roman"/>
      <w:lang w:eastAsia="pt-PT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3E2255"/>
    <w:pPr>
      <w:keepLines/>
      <w:pageBreakBefore w:val="0"/>
      <w:numPr>
        <w:numId w:val="0"/>
      </w:numPr>
      <w:tabs>
        <w:tab w:val="clear" w:pos="1418"/>
      </w:tabs>
      <w:spacing w:before="480" w:beforeAutospacing="0" w:after="0" w:line="276" w:lineRule="auto"/>
      <w:jc w:val="left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Body">
    <w:name w:val="Body"/>
    <w:rsid w:val="001F2129"/>
    <w:pPr>
      <w:pBdr>
        <w:top w:val="nil"/>
        <w:left w:val="nil"/>
        <w:bottom w:val="nil"/>
        <w:right w:val="nil"/>
        <w:between w:val="nil"/>
        <w:bar w:val="nil"/>
      </w:pBdr>
      <w:spacing w:before="0" w:after="200" w:afterAutospacing="0" w:line="276" w:lineRule="auto"/>
      <w:jc w:val="left"/>
    </w:pPr>
    <w:rPr>
      <w:rFonts w:ascii="Calibri" w:eastAsia="Calibri" w:hAnsi="Calibri" w:cs="Calibri"/>
      <w:color w:val="00000A"/>
      <w:sz w:val="22"/>
      <w:szCs w:val="22"/>
      <w:u w:color="00000A"/>
      <w:bdr w:val="nil"/>
      <w:lang w:eastAsia="pt-PT"/>
    </w:rPr>
  </w:style>
  <w:style w:type="character" w:styleId="Nmerodepgina">
    <w:name w:val="page number"/>
    <w:rsid w:val="001F2129"/>
    <w:rPr>
      <w:lang w:val="pt-PT"/>
    </w:rPr>
  </w:style>
  <w:style w:type="character" w:customStyle="1" w:styleId="orcid-id-https">
    <w:name w:val="orcid-id-https"/>
    <w:basedOn w:val="Tipodeletrapredefinidodopargrafo"/>
    <w:rsid w:val="001F2129"/>
  </w:style>
  <w:style w:type="character" w:styleId="Hiperligao">
    <w:name w:val="Hyperlink"/>
    <w:uiPriority w:val="99"/>
    <w:unhideWhenUsed/>
    <w:rsid w:val="006545CF"/>
    <w:rPr>
      <w:color w:val="0563C1"/>
      <w:u w:val="single"/>
    </w:rPr>
  </w:style>
  <w:style w:type="paragraph" w:customStyle="1" w:styleId="Figura">
    <w:name w:val="Figura"/>
    <w:basedOn w:val="Normal"/>
    <w:next w:val="Ttulo6"/>
    <w:autoRedefine/>
    <w:uiPriority w:val="99"/>
    <w:qFormat/>
    <w:rsid w:val="0093153B"/>
    <w:pPr>
      <w:tabs>
        <w:tab w:val="left" w:pos="3828"/>
      </w:tabs>
      <w:spacing w:after="0" w:line="240" w:lineRule="auto"/>
      <w:jc w:val="both"/>
    </w:pPr>
    <w:rPr>
      <w:rFonts w:ascii="Times New Roman" w:hAnsi="Times New Roman" w:cs="Times New Roman"/>
      <w:bCs/>
      <w:noProof/>
      <w:sz w:val="24"/>
      <w:szCs w:val="16"/>
      <w:lang w:eastAsia="pt-PT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93153B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27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301E75-BA04-4D9E-B215-177A508C9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3</Words>
  <Characters>1748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Cabeçalhos</vt:lpstr>
      </vt:variant>
      <vt:variant>
        <vt:i4>1</vt:i4>
      </vt:variant>
    </vt:vector>
  </HeadingPairs>
  <TitlesOfParts>
    <vt:vector size="2" baseType="lpstr">
      <vt:lpstr/>
      <vt:lpstr>    Table S1</vt:lpstr>
    </vt:vector>
  </TitlesOfParts>
  <Company/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ndro</dc:creator>
  <cp:lastModifiedBy>REV</cp:lastModifiedBy>
  <cp:revision>2</cp:revision>
  <dcterms:created xsi:type="dcterms:W3CDTF">2024-06-21T15:20:00Z</dcterms:created>
  <dcterms:modified xsi:type="dcterms:W3CDTF">2024-06-21T15:20:00Z</dcterms:modified>
</cp:coreProperties>
</file>